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C89B4" w14:textId="68FAECD6" w:rsidR="004501D2" w:rsidRPr="003A054E" w:rsidRDefault="00000000" w:rsidP="003A054E">
      <w:pPr>
        <w:keepNext/>
        <w:spacing w:after="60"/>
        <w:jc w:val="center"/>
        <w:rPr>
          <w:rFonts w:ascii="Garamond" w:hAnsi="Garamond"/>
        </w:rPr>
      </w:pPr>
      <w:r w:rsidRPr="003A054E">
        <w:rPr>
          <w:rFonts w:ascii="Garamond" w:hAnsi="Garamond"/>
          <w:b/>
          <w:color w:val="333333"/>
        </w:rPr>
        <w:t>Utah</w:t>
      </w:r>
    </w:p>
    <w:p w14:paraId="0CFBBD9F" w14:textId="77777777" w:rsidR="004501D2" w:rsidRDefault="00000000" w:rsidP="003A054E">
      <w:pPr>
        <w:keepNext/>
        <w:spacing w:after="60"/>
        <w:jc w:val="center"/>
        <w:rPr>
          <w:rFonts w:ascii="Garamond" w:hAnsi="Garamond"/>
          <w:color w:val="333333"/>
        </w:rPr>
      </w:pPr>
      <w:r w:rsidRPr="003A054E">
        <w:rPr>
          <w:rFonts w:ascii="Garamond" w:hAnsi="Garamond"/>
          <w:color w:val="333333"/>
        </w:rPr>
        <w:t>Transcripts &amp; Climate Change Mentions</w:t>
      </w:r>
    </w:p>
    <w:p w14:paraId="493EFAF0" w14:textId="77777777" w:rsidR="00077986" w:rsidRPr="003A054E" w:rsidRDefault="00077986" w:rsidP="003A054E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23"/>
        <w:gridCol w:w="685"/>
        <w:gridCol w:w="685"/>
        <w:gridCol w:w="685"/>
        <w:gridCol w:w="685"/>
        <w:gridCol w:w="685"/>
        <w:gridCol w:w="685"/>
        <w:gridCol w:w="802"/>
        <w:gridCol w:w="685"/>
        <w:gridCol w:w="802"/>
        <w:gridCol w:w="685"/>
        <w:gridCol w:w="802"/>
        <w:gridCol w:w="685"/>
      </w:tblGrid>
      <w:tr w:rsidR="004501D2" w:rsidRPr="003A054E" w14:paraId="1C370957" w14:textId="77777777" w:rsidTr="004501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0A64093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50809A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66A1E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5F211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8481D0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74CCF9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E8401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EF0E0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F985B1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8ADA3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E1BCF4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1AC22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A97CA4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23</w:t>
            </w:r>
          </w:p>
        </w:tc>
      </w:tr>
      <w:tr w:rsidR="004501D2" w:rsidRPr="003A054E" w14:paraId="3412E780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E0D66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Salt La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4BDC6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125D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5FCA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97D8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2C55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8A39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5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9D385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4571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9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E6CB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9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D9FF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6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FA23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0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035F5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56 (0)</w:t>
            </w:r>
          </w:p>
        </w:tc>
      </w:tr>
      <w:tr w:rsidR="004501D2" w:rsidRPr="003A054E" w14:paraId="2CE671D0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7D7C4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Wash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D51D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A9F6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2A9A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461F0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DF2F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F42E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668D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0E08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2DF34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9BC4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81F2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0A3B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2 (2)</w:t>
            </w:r>
          </w:p>
        </w:tc>
      </w:tr>
      <w:tr w:rsidR="004501D2" w:rsidRPr="003A054E" w14:paraId="27637DFA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8FE79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Uta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72D7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903D4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4B9A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3FDA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61D3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CDB3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2CB4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E78FC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4028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0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1207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9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6B2D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08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7E4D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8 (0)</w:t>
            </w:r>
          </w:p>
        </w:tc>
      </w:tr>
      <w:tr w:rsidR="004501D2" w:rsidRPr="003A054E" w14:paraId="18C2F0CD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4A02F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Dav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2060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E74B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15EF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4D73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11646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05C3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F01B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2779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2C415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934E4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EF1C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F6A04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</w:tr>
      <w:tr w:rsidR="004501D2" w:rsidRPr="003A054E" w14:paraId="4384C9B4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C97AE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Wasatc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3B25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CD1E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D43C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E710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3E34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3EA2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B74B9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9B5C5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F3B3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0192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1DB6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A463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</w:tr>
      <w:tr w:rsidR="004501D2" w:rsidRPr="003A054E" w14:paraId="79905C64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AE5CA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Box Eld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E69B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9C06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74174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6D9A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8D12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CBE2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8AB99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BF21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3FABC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6BA9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5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1FB5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41E6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0 (0)</w:t>
            </w:r>
          </w:p>
        </w:tc>
      </w:tr>
      <w:tr w:rsidR="004501D2" w:rsidRPr="003A054E" w14:paraId="6F722917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560E4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Web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2C85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CB6A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8FB7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3DE4C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3C9D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270A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99290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3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85F7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48C6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5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A988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5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AD985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7B90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3 (0)</w:t>
            </w:r>
          </w:p>
        </w:tc>
      </w:tr>
      <w:tr w:rsidR="004501D2" w:rsidRPr="003A054E" w14:paraId="513330F7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F589C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Morg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718E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2897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1761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D6AD1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7889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04A06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485F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55BD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1C0B1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A21D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1F3C6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1E0A1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</w:tr>
      <w:tr w:rsidR="004501D2" w:rsidRPr="003A054E" w14:paraId="6A4F3C8A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A6194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Ir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E292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EAF50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8759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4006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0C530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9A4BF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1F2D9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E6944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927E7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C865C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B4F2A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8CCA2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6 (1)</w:t>
            </w:r>
          </w:p>
        </w:tc>
      </w:tr>
      <w:tr w:rsidR="004501D2" w:rsidRPr="003A054E" w14:paraId="109942FA" w14:textId="77777777" w:rsidTr="004501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2643A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0D11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E12BB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14356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104F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7956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C4473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ABF0D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0364E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02D5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86F18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ADBA9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9CA79" w14:textId="77777777" w:rsidR="004501D2" w:rsidRPr="003A054E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6</w:t>
            </w:r>
          </w:p>
        </w:tc>
      </w:tr>
      <w:tr w:rsidR="004501D2" w:rsidRPr="003A054E" w14:paraId="593AB930" w14:textId="77777777" w:rsidTr="004501D2">
        <w:trPr>
          <w:cantSplit/>
          <w:jc w:val="center"/>
        </w:trPr>
        <w:tc>
          <w:tcPr>
            <w:tcW w:w="0" w:type="auto"/>
            <w:gridSpan w:val="13"/>
          </w:tcPr>
          <w:p w14:paraId="62AB1B14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4501D2" w:rsidRPr="003A054E" w14:paraId="5CD9C825" w14:textId="77777777" w:rsidTr="004501D2">
        <w:trPr>
          <w:cantSplit/>
          <w:jc w:val="center"/>
        </w:trPr>
        <w:tc>
          <w:tcPr>
            <w:tcW w:w="0" w:type="auto"/>
            <w:gridSpan w:val="13"/>
          </w:tcPr>
          <w:p w14:paraId="3CDF47FF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4501D2" w:rsidRPr="003A054E" w14:paraId="12FA39E0" w14:textId="77777777" w:rsidTr="004501D2">
        <w:trPr>
          <w:cantSplit/>
          <w:jc w:val="center"/>
        </w:trPr>
        <w:tc>
          <w:tcPr>
            <w:tcW w:w="0" w:type="auto"/>
            <w:gridSpan w:val="13"/>
          </w:tcPr>
          <w:p w14:paraId="29E00A5C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Number of Counties in State: 29</w:t>
            </w:r>
          </w:p>
        </w:tc>
      </w:tr>
      <w:tr w:rsidR="004501D2" w:rsidRPr="003A054E" w14:paraId="03A5861A" w14:textId="77777777" w:rsidTr="004501D2">
        <w:trPr>
          <w:cantSplit/>
          <w:jc w:val="center"/>
        </w:trPr>
        <w:tc>
          <w:tcPr>
            <w:tcW w:w="0" w:type="auto"/>
            <w:gridSpan w:val="13"/>
          </w:tcPr>
          <w:p w14:paraId="248B00AC" w14:textId="77777777" w:rsidR="004501D2" w:rsidRPr="003A054E" w:rsidRDefault="00000000">
            <w:pPr>
              <w:keepNext/>
              <w:spacing w:after="60"/>
              <w:rPr>
                <w:rFonts w:ascii="Garamond" w:hAnsi="Garamond"/>
              </w:rPr>
            </w:pPr>
            <w:r w:rsidRPr="003A054E">
              <w:rPr>
                <w:rFonts w:ascii="Garamond" w:hAnsi="Garamond"/>
              </w:rPr>
              <w:t>Number of Unique Counties in All Years: 9</w:t>
            </w:r>
          </w:p>
        </w:tc>
      </w:tr>
    </w:tbl>
    <w:p w14:paraId="00164F18" w14:textId="77777777" w:rsidR="004501D2" w:rsidRPr="003A054E" w:rsidRDefault="004501D2">
      <w:pPr>
        <w:pStyle w:val="FirstParagraph"/>
        <w:rPr>
          <w:rFonts w:ascii="Garamond" w:hAnsi="Garamond"/>
        </w:rPr>
      </w:pPr>
    </w:p>
    <w:sectPr w:rsidR="004501D2" w:rsidRPr="003A054E" w:rsidSect="00077986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4D3C5D" w14:textId="77777777" w:rsidR="00C80388" w:rsidRDefault="00C80388">
      <w:pPr>
        <w:spacing w:after="0"/>
      </w:pPr>
      <w:r>
        <w:separator/>
      </w:r>
    </w:p>
  </w:endnote>
  <w:endnote w:type="continuationSeparator" w:id="0">
    <w:p w14:paraId="0DD8D112" w14:textId="77777777" w:rsidR="00C80388" w:rsidRDefault="00C803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1E7A4D" w14:textId="77777777" w:rsidR="00C80388" w:rsidRDefault="00C80388">
      <w:r>
        <w:separator/>
      </w:r>
    </w:p>
  </w:footnote>
  <w:footnote w:type="continuationSeparator" w:id="0">
    <w:p w14:paraId="37D7AD83" w14:textId="77777777" w:rsidR="00C80388" w:rsidRDefault="00C803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F1020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3189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01D2"/>
    <w:rsid w:val="00077986"/>
    <w:rsid w:val="003A054E"/>
    <w:rsid w:val="004501D2"/>
    <w:rsid w:val="009E3D96"/>
    <w:rsid w:val="00C8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D3A8F"/>
  <w15:docId w15:val="{DFC5B164-7DBA-4A97-A475-C255B993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0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22:00Z</dcterms:modified>
</cp:coreProperties>
</file>